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49611" w14:textId="31F267F9" w:rsidR="004F7943" w:rsidRPr="004F7943" w:rsidRDefault="007B5A43" w:rsidP="004F7943">
      <w:pPr>
        <w:spacing w:after="0" w:line="240" w:lineRule="auto"/>
        <w:jc w:val="center"/>
        <w:rPr>
          <w:rFonts w:ascii="Times New Roman" w:hAnsi="Times New Roman" w:cs="Times New Roman" w:hint="eastAsia"/>
          <w:b/>
          <w:bCs/>
          <w:sz w:val="28"/>
          <w:szCs w:val="28"/>
        </w:rPr>
      </w:pPr>
      <w:proofErr w:type="spellStart"/>
      <w:r w:rsidRPr="004F7943">
        <w:rPr>
          <w:rFonts w:ascii="Times New Roman" w:hAnsi="Times New Roman" w:cs="Times New Roman"/>
          <w:b/>
          <w:bCs/>
          <w:sz w:val="28"/>
          <w:szCs w:val="28"/>
        </w:rPr>
        <w:t>Si</w:t>
      </w:r>
      <w:r w:rsidR="004F7943" w:rsidRPr="004F7943"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Pr="004F7943">
        <w:rPr>
          <w:rFonts w:ascii="Times New Roman" w:hAnsi="Times New Roman" w:cs="Times New Roman"/>
          <w:b/>
          <w:bCs/>
          <w:sz w:val="28"/>
          <w:szCs w:val="28"/>
        </w:rPr>
        <w:t>hao</w:t>
      </w:r>
      <w:proofErr w:type="spellEnd"/>
      <w:r w:rsidRPr="004F7943">
        <w:rPr>
          <w:rFonts w:ascii="Times New Roman" w:hAnsi="Times New Roman" w:cs="Times New Roman"/>
          <w:b/>
          <w:bCs/>
          <w:sz w:val="28"/>
          <w:szCs w:val="28"/>
        </w:rPr>
        <w:t xml:space="preserve"> Jiang</w:t>
      </w:r>
      <w:r w:rsidR="007F27CA">
        <w:rPr>
          <w:rFonts w:ascii="Times New Roman" w:hAnsi="Times New Roman" w:cs="Times New Roman" w:hint="eastAsia"/>
          <w:b/>
          <w:bCs/>
          <w:sz w:val="28"/>
          <w:szCs w:val="28"/>
        </w:rPr>
        <w:t xml:space="preserve"> | Flagstaff, AZ, U</w:t>
      </w:r>
      <w:r w:rsidR="00E71E50">
        <w:rPr>
          <w:rFonts w:ascii="Times New Roman" w:hAnsi="Times New Roman" w:cs="Times New Roman" w:hint="eastAsia"/>
          <w:b/>
          <w:bCs/>
          <w:sz w:val="28"/>
          <w:szCs w:val="28"/>
        </w:rPr>
        <w:t>nited States</w:t>
      </w:r>
    </w:p>
    <w:p w14:paraId="1FDDFD2F" w14:textId="417B2AAF" w:rsidR="004F7943" w:rsidRDefault="004F7943" w:rsidP="004F7943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/>
          <w:sz w:val="24"/>
        </w:rPr>
        <w:t xml:space="preserve">Email: </w:t>
      </w:r>
      <w:hyperlink r:id="rId7" w:history="1">
        <w:r w:rsidRPr="004F7943">
          <w:rPr>
            <w:rStyle w:val="ae"/>
            <w:rFonts w:ascii="Times New Roman" w:hAnsi="Times New Roman" w:cs="Times New Roman" w:hint="eastAsia"/>
            <w:sz w:val="24"/>
          </w:rPr>
          <w:t>18961190396@163.com</w:t>
        </w:r>
      </w:hyperlink>
      <w:r w:rsidRPr="004F7943">
        <w:rPr>
          <w:rFonts w:ascii="Times New Roman" w:hAnsi="Times New Roman" w:cs="Times New Roman" w:hint="eastAsia"/>
          <w:sz w:val="24"/>
        </w:rPr>
        <w:t xml:space="preserve">  Tel: +1 9283105723</w:t>
      </w:r>
    </w:p>
    <w:p w14:paraId="24760061" w14:textId="77777777" w:rsidR="007F27CA" w:rsidRPr="004F7943" w:rsidRDefault="007F27CA" w:rsidP="004F7943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</w:p>
    <w:p w14:paraId="7287EB1D" w14:textId="4B56DF61" w:rsidR="007B5A43" w:rsidRPr="004F7943" w:rsidRDefault="007B5A43" w:rsidP="004F7943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 w:hint="eastAsia"/>
          <w:b/>
          <w:bCs/>
          <w:sz w:val="24"/>
        </w:rPr>
      </w:pPr>
      <w:r w:rsidRPr="004F7943">
        <w:rPr>
          <w:rFonts w:ascii="Times New Roman" w:hAnsi="Times New Roman" w:cs="Times New Roman"/>
          <w:b/>
          <w:bCs/>
          <w:sz w:val="24"/>
        </w:rPr>
        <w:t>EDUCATION</w:t>
      </w:r>
      <w:r w:rsidR="00F7517F">
        <w:rPr>
          <w:rFonts w:ascii="Times New Roman" w:hAnsi="Times New Roman" w:cs="Times New Roman" w:hint="eastAsia"/>
          <w:b/>
          <w:bCs/>
          <w:sz w:val="24"/>
        </w:rPr>
        <w:t xml:space="preserve"> (SINO-US DOUBLE DEGREE PROGRAM) </w:t>
      </w:r>
    </w:p>
    <w:p w14:paraId="6353A96D" w14:textId="7E94F2C8" w:rsidR="007B5A43" w:rsidRPr="004F7943" w:rsidRDefault="007B5A43" w:rsidP="004F7943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4F7943">
        <w:rPr>
          <w:rFonts w:ascii="Times New Roman" w:hAnsi="Times New Roman" w:cs="Times New Roman"/>
          <w:b/>
          <w:bCs/>
          <w:sz w:val="24"/>
        </w:rPr>
        <w:t xml:space="preserve">Northern Arizona University (NAU), </w:t>
      </w:r>
      <w:r w:rsidRPr="004F7943">
        <w:rPr>
          <w:rFonts w:ascii="Times New Roman" w:hAnsi="Times New Roman" w:cs="Times New Roman"/>
          <w:sz w:val="24"/>
        </w:rPr>
        <w:t>Flagstaff, AZ</w:t>
      </w:r>
      <w:r w:rsidR="004F7943" w:rsidRPr="004F7943">
        <w:rPr>
          <w:rFonts w:ascii="Times New Roman" w:hAnsi="Times New Roman" w:cs="Times New Roman"/>
          <w:sz w:val="24"/>
        </w:rPr>
        <w:t>, U</w:t>
      </w:r>
      <w:r w:rsidR="00E71E50">
        <w:rPr>
          <w:rFonts w:ascii="Times New Roman" w:hAnsi="Times New Roman" w:cs="Times New Roman" w:hint="eastAsia"/>
          <w:sz w:val="24"/>
        </w:rPr>
        <w:t xml:space="preserve">nited States    </w:t>
      </w:r>
      <w:r w:rsidR="00D60C55">
        <w:rPr>
          <w:rFonts w:ascii="Times New Roman" w:hAnsi="Times New Roman" w:cs="Times New Roman" w:hint="eastAsia"/>
          <w:b/>
          <w:bCs/>
          <w:sz w:val="24"/>
        </w:rPr>
        <w:t xml:space="preserve">     </w:t>
      </w:r>
      <w:r w:rsidR="007F27CA">
        <w:rPr>
          <w:rFonts w:ascii="Times New Roman" w:hAnsi="Times New Roman" w:cs="Times New Roman" w:hint="eastAsia"/>
          <w:b/>
          <w:bCs/>
          <w:sz w:val="24"/>
        </w:rPr>
        <w:t xml:space="preserve">      </w:t>
      </w:r>
      <w:r w:rsidR="004F7943" w:rsidRPr="004F7943">
        <w:rPr>
          <w:rFonts w:ascii="Times New Roman" w:hAnsi="Times New Roman" w:cs="Times New Roman"/>
          <w:b/>
          <w:bCs/>
          <w:sz w:val="24"/>
        </w:rPr>
        <w:t>Aug 2023 – May 2026</w:t>
      </w:r>
    </w:p>
    <w:p w14:paraId="1B979809" w14:textId="7811C3A2" w:rsidR="007B5A43" w:rsidRDefault="007B5A43" w:rsidP="004F794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/>
          <w:sz w:val="24"/>
        </w:rPr>
        <w:t>Bachelor of Science in Mechanical Engineering</w:t>
      </w:r>
    </w:p>
    <w:p w14:paraId="112AEB86" w14:textId="5EDB358B" w:rsidR="004F7943" w:rsidRPr="004F7943" w:rsidRDefault="004F7943" w:rsidP="004F794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 w:hint="eastAsia"/>
          <w:b/>
          <w:bCs/>
          <w:sz w:val="24"/>
        </w:rPr>
        <w:t>Cumulative GPA</w:t>
      </w:r>
      <w:r>
        <w:rPr>
          <w:rFonts w:ascii="Times New Roman" w:hAnsi="Times New Roman" w:cs="Times New Roman" w:hint="eastAsia"/>
          <w:b/>
          <w:bCs/>
          <w:sz w:val="24"/>
        </w:rPr>
        <w:t xml:space="preserve"> (Fall 2023 to Summer 2025)</w:t>
      </w:r>
      <w:r w:rsidRPr="004F7943">
        <w:rPr>
          <w:rFonts w:ascii="Times New Roman" w:hAnsi="Times New Roman" w:cs="Times New Roman" w:hint="eastAsia"/>
          <w:b/>
          <w:bCs/>
          <w:sz w:val="24"/>
        </w:rPr>
        <w:t>:</w:t>
      </w:r>
      <w:r>
        <w:rPr>
          <w:rFonts w:ascii="Times New Roman" w:hAnsi="Times New Roman" w:cs="Times New Roman" w:hint="eastAsia"/>
          <w:sz w:val="24"/>
        </w:rPr>
        <w:t xml:space="preserve"> 3.32 out of 4.0</w:t>
      </w:r>
    </w:p>
    <w:p w14:paraId="1CA30C2E" w14:textId="3A9E1F2E" w:rsidR="00D60C55" w:rsidRDefault="00D60C55" w:rsidP="00D60C55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D60C55">
        <w:rPr>
          <w:rFonts w:ascii="Times New Roman" w:hAnsi="Times New Roman" w:cs="Times New Roman" w:hint="eastAsia"/>
          <w:b/>
          <w:bCs/>
          <w:sz w:val="24"/>
        </w:rPr>
        <w:t xml:space="preserve">Major </w:t>
      </w:r>
      <w:r w:rsidRPr="00D60C55">
        <w:rPr>
          <w:rFonts w:ascii="Times New Roman" w:hAnsi="Times New Roman" w:cs="Times New Roman"/>
          <w:b/>
          <w:bCs/>
          <w:sz w:val="24"/>
        </w:rPr>
        <w:t>Coursewor</w:t>
      </w:r>
      <w:r w:rsidRPr="00D60C55">
        <w:rPr>
          <w:rFonts w:ascii="Times New Roman" w:hAnsi="Times New Roman" w:cs="Times New Roman" w:hint="eastAsia"/>
          <w:b/>
          <w:bCs/>
          <w:sz w:val="24"/>
        </w:rPr>
        <w:t>k</w:t>
      </w:r>
      <w:r w:rsidRPr="00D60C55">
        <w:rPr>
          <w:rFonts w:ascii="Times New Roman" w:hAnsi="Times New Roman" w:cs="Times New Roman"/>
          <w:b/>
          <w:bCs/>
          <w:sz w:val="24"/>
        </w:rPr>
        <w:t>:</w:t>
      </w:r>
      <w:r w:rsidRPr="00D60C55">
        <w:rPr>
          <w:rFonts w:ascii="Times New Roman" w:hAnsi="Times New Roman" w:cs="Times New Roman"/>
          <w:sz w:val="24"/>
        </w:rPr>
        <w:t xml:space="preserve"> Dynamics, Fluid Mechanics, Heat Transfer, Mechanical Design, CAD/FEA with SolidWorks &amp; ANSYS, Manufacturing Processes, Control Systems, Electrical Circuits.</w:t>
      </w:r>
    </w:p>
    <w:p w14:paraId="2C37C95E" w14:textId="77777777" w:rsidR="00D60C55" w:rsidRPr="00D60C55" w:rsidRDefault="00D60C55" w:rsidP="00D60C55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7FE6E872" w14:textId="785DA408" w:rsidR="007B5A43" w:rsidRPr="004F7943" w:rsidRDefault="007B5A43" w:rsidP="004F7943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4F7943">
        <w:rPr>
          <w:rFonts w:ascii="Times New Roman" w:hAnsi="Times New Roman" w:cs="Times New Roman"/>
          <w:b/>
          <w:bCs/>
          <w:sz w:val="24"/>
        </w:rPr>
        <w:t xml:space="preserve">Jiangsu University, </w:t>
      </w:r>
      <w:r w:rsidR="004F7943" w:rsidRPr="004F7943">
        <w:rPr>
          <w:rFonts w:ascii="Times New Roman" w:hAnsi="Times New Roman" w:cs="Times New Roman"/>
          <w:sz w:val="24"/>
        </w:rPr>
        <w:t xml:space="preserve">Zhenjiang, </w:t>
      </w:r>
      <w:r w:rsidRPr="004F7943">
        <w:rPr>
          <w:rFonts w:ascii="Times New Roman" w:hAnsi="Times New Roman" w:cs="Times New Roman"/>
          <w:sz w:val="24"/>
        </w:rPr>
        <w:t>Jiangsu, China</w:t>
      </w:r>
      <w:r w:rsidR="004F7943" w:rsidRPr="004F7943">
        <w:rPr>
          <w:rFonts w:ascii="Times New Roman" w:hAnsi="Times New Roman" w:cs="Times New Roman"/>
          <w:b/>
          <w:bCs/>
          <w:sz w:val="24"/>
        </w:rPr>
        <w:t xml:space="preserve">        </w:t>
      </w:r>
      <w:r w:rsidR="004F7943">
        <w:rPr>
          <w:rFonts w:ascii="Times New Roman" w:hAnsi="Times New Roman" w:cs="Times New Roman" w:hint="eastAsia"/>
          <w:b/>
          <w:bCs/>
          <w:sz w:val="24"/>
        </w:rPr>
        <w:t xml:space="preserve">           </w:t>
      </w:r>
      <w:r w:rsidR="00D60C55">
        <w:rPr>
          <w:rFonts w:ascii="Times New Roman" w:hAnsi="Times New Roman" w:cs="Times New Roman" w:hint="eastAsia"/>
          <w:b/>
          <w:bCs/>
          <w:sz w:val="24"/>
        </w:rPr>
        <w:t xml:space="preserve">     </w:t>
      </w:r>
      <w:r w:rsidR="007F27CA">
        <w:rPr>
          <w:rFonts w:ascii="Times New Roman" w:hAnsi="Times New Roman" w:cs="Times New Roman" w:hint="eastAsia"/>
          <w:b/>
          <w:bCs/>
          <w:sz w:val="24"/>
        </w:rPr>
        <w:t xml:space="preserve"> </w:t>
      </w:r>
      <w:r w:rsidR="00D60C55">
        <w:rPr>
          <w:rFonts w:ascii="Times New Roman" w:hAnsi="Times New Roman" w:cs="Times New Roman" w:hint="eastAsia"/>
          <w:b/>
          <w:bCs/>
          <w:sz w:val="24"/>
        </w:rPr>
        <w:t xml:space="preserve"> </w:t>
      </w:r>
      <w:r w:rsidR="007F27CA">
        <w:rPr>
          <w:rFonts w:ascii="Times New Roman" w:hAnsi="Times New Roman" w:cs="Times New Roman" w:hint="eastAsia"/>
          <w:b/>
          <w:bCs/>
          <w:sz w:val="24"/>
        </w:rPr>
        <w:t xml:space="preserve">     </w:t>
      </w:r>
      <w:r w:rsidR="004F7943" w:rsidRPr="004F7943">
        <w:rPr>
          <w:rFonts w:ascii="Times New Roman" w:hAnsi="Times New Roman" w:cs="Times New Roman"/>
          <w:b/>
          <w:bCs/>
          <w:sz w:val="24"/>
        </w:rPr>
        <w:t>Sept 2022 – June 2026</w:t>
      </w:r>
    </w:p>
    <w:p w14:paraId="5870524D" w14:textId="123D0239" w:rsidR="007B5A43" w:rsidRDefault="007B5A43" w:rsidP="004F794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/>
          <w:sz w:val="24"/>
        </w:rPr>
        <w:t>Bachelor of Engineering in Vehicle Engineering</w:t>
      </w:r>
    </w:p>
    <w:p w14:paraId="7EA5F8FD" w14:textId="3A87681E" w:rsidR="004F7943" w:rsidRDefault="004F7943" w:rsidP="004F794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 w:hint="eastAsia"/>
          <w:b/>
          <w:bCs/>
          <w:sz w:val="24"/>
        </w:rPr>
        <w:t xml:space="preserve">Cumulative </w:t>
      </w:r>
      <w:proofErr w:type="gramStart"/>
      <w:r w:rsidRPr="004F7943">
        <w:rPr>
          <w:rFonts w:ascii="Times New Roman" w:hAnsi="Times New Roman" w:cs="Times New Roman" w:hint="eastAsia"/>
          <w:b/>
          <w:bCs/>
          <w:sz w:val="24"/>
        </w:rPr>
        <w:t>GPA(</w:t>
      </w:r>
      <w:proofErr w:type="gramEnd"/>
      <w:r w:rsidRPr="004F7943">
        <w:rPr>
          <w:rFonts w:ascii="Times New Roman" w:hAnsi="Times New Roman" w:cs="Times New Roman" w:hint="eastAsia"/>
          <w:b/>
          <w:bCs/>
          <w:sz w:val="24"/>
        </w:rPr>
        <w:t>2022-2023)</w:t>
      </w:r>
      <w:r>
        <w:rPr>
          <w:rFonts w:ascii="Times New Roman" w:hAnsi="Times New Roman" w:cs="Times New Roman" w:hint="eastAsia"/>
          <w:sz w:val="24"/>
        </w:rPr>
        <w:t>: 75.2 out of 100</w:t>
      </w:r>
    </w:p>
    <w:p w14:paraId="50A1D060" w14:textId="77777777" w:rsidR="004F7943" w:rsidRDefault="004F7943" w:rsidP="004F794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50C29C3A" w14:textId="77777777" w:rsidR="008270F2" w:rsidRPr="004F7943" w:rsidRDefault="008270F2" w:rsidP="004F7943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4F7943">
        <w:rPr>
          <w:rFonts w:ascii="Times New Roman" w:hAnsi="Times New Roman" w:cs="Times New Roman"/>
          <w:b/>
          <w:bCs/>
          <w:sz w:val="24"/>
        </w:rPr>
        <w:t>RESEARCH EXPERIENCE</w:t>
      </w:r>
    </w:p>
    <w:p w14:paraId="54F03F73" w14:textId="265D7D0F" w:rsidR="008270F2" w:rsidRPr="004F7943" w:rsidRDefault="008270F2" w:rsidP="004F7943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4F7943">
        <w:rPr>
          <w:rFonts w:ascii="Times New Roman" w:hAnsi="Times New Roman" w:cs="Times New Roman"/>
          <w:b/>
          <w:bCs/>
          <w:sz w:val="24"/>
        </w:rPr>
        <w:t>Hydrogen Internal Combustion Engine Research – Jiangsu University</w:t>
      </w:r>
      <w:r w:rsidR="007F27CA" w:rsidRPr="007F27CA">
        <w:rPr>
          <w:rFonts w:ascii="Times New Roman" w:hAnsi="Times New Roman" w:cs="Times New Roman"/>
          <w:b/>
          <w:bCs/>
          <w:sz w:val="24"/>
        </w:rPr>
        <w:t xml:space="preserve"> </w:t>
      </w:r>
      <w:r w:rsidR="007F27CA">
        <w:rPr>
          <w:rFonts w:ascii="Times New Roman" w:hAnsi="Times New Roman" w:cs="Times New Roman" w:hint="eastAsia"/>
          <w:b/>
          <w:bCs/>
          <w:sz w:val="24"/>
        </w:rPr>
        <w:t xml:space="preserve">         </w:t>
      </w:r>
      <w:r w:rsidR="007F27CA" w:rsidRPr="004F7943">
        <w:rPr>
          <w:rFonts w:ascii="Times New Roman" w:hAnsi="Times New Roman" w:cs="Times New Roman"/>
          <w:b/>
          <w:bCs/>
          <w:sz w:val="24"/>
        </w:rPr>
        <w:t>Apr 2024 – Nov 2025</w:t>
      </w:r>
    </w:p>
    <w:p w14:paraId="1FBF0B93" w14:textId="09796FAE" w:rsidR="008270F2" w:rsidRPr="004F7943" w:rsidRDefault="008270F2" w:rsidP="004F794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/>
          <w:sz w:val="24"/>
        </w:rPr>
        <w:t>Research Assistant under Prof. He-Kun Jia</w:t>
      </w:r>
      <w:r w:rsidR="007F27CA" w:rsidRPr="007F27CA">
        <w:rPr>
          <w:rFonts w:ascii="Times New Roman" w:hAnsi="Times New Roman" w:cs="Times New Roman"/>
          <w:sz w:val="24"/>
        </w:rPr>
        <w:t xml:space="preserve"> </w:t>
      </w:r>
      <w:r w:rsidR="007F27CA" w:rsidRPr="004F7943">
        <w:rPr>
          <w:rFonts w:ascii="Times New Roman" w:hAnsi="Times New Roman" w:cs="Times New Roman"/>
          <w:sz w:val="24"/>
        </w:rPr>
        <w:t>in two major research projects</w:t>
      </w:r>
    </w:p>
    <w:p w14:paraId="4160253C" w14:textId="77777777" w:rsidR="004F7943" w:rsidRDefault="008270F2" w:rsidP="004F794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/>
          <w:b/>
          <w:bCs/>
          <w:sz w:val="24"/>
        </w:rPr>
        <w:t>1) Jet Characteristics of Elliptical Orifices in Hydrogen Engines</w:t>
      </w:r>
    </w:p>
    <w:p w14:paraId="502B047F" w14:textId="3EB859F7" w:rsidR="008270F2" w:rsidRPr="004F7943" w:rsidRDefault="008270F2" w:rsidP="004F794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/>
          <w:b/>
          <w:bCs/>
          <w:sz w:val="24"/>
        </w:rPr>
        <w:t>2) High-performance Zero-carbon Hydrogen ICE Technology &amp; Product Development</w:t>
      </w:r>
    </w:p>
    <w:p w14:paraId="1D586A0F" w14:textId="0E5E9115" w:rsidR="008270F2" w:rsidRPr="004F7943" w:rsidRDefault="008270F2" w:rsidP="00E6451F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/>
          <w:sz w:val="24"/>
        </w:rPr>
        <w:t>Contributed to feasibility studies, technical route evaluations, and project proposal preparation.</w:t>
      </w:r>
    </w:p>
    <w:p w14:paraId="63E986D5" w14:textId="0ECDF5E2" w:rsidR="008270F2" w:rsidRPr="004F7943" w:rsidRDefault="008270F2" w:rsidP="00E6451F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/>
          <w:sz w:val="24"/>
        </w:rPr>
        <w:t>Conducted literature review, technology landscape analysis, and application prospects of hydrogen in small internal combustion engines.</w:t>
      </w:r>
    </w:p>
    <w:p w14:paraId="10E67ADD" w14:textId="636F757A" w:rsidR="008270F2" w:rsidRPr="004F7943" w:rsidRDefault="008270F2" w:rsidP="00E6451F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/>
          <w:sz w:val="24"/>
        </w:rPr>
        <w:t>Analyzed in-cylinder pressure data, plotted pressure curves, calculated combustion characteristic parameters, and processed cycle-by-cycle variations.</w:t>
      </w:r>
    </w:p>
    <w:p w14:paraId="75042FD2" w14:textId="2B291DF8" w:rsidR="008270F2" w:rsidRPr="004F7943" w:rsidRDefault="008270F2" w:rsidP="00E6451F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/>
          <w:sz w:val="24"/>
        </w:rPr>
        <w:t>Collaborated with team members and regularly reported research progress to the supervising professor.</w:t>
      </w:r>
    </w:p>
    <w:p w14:paraId="3CAB8CB1" w14:textId="6467AB62" w:rsidR="008270F2" w:rsidRPr="004F7943" w:rsidRDefault="008270F2" w:rsidP="00E6451F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/>
          <w:sz w:val="24"/>
        </w:rPr>
        <w:t>Recognized for strong teamwork, rigorous work ethic, ability to think critically</w:t>
      </w:r>
      <w:r w:rsidR="00E6451F">
        <w:rPr>
          <w:rFonts w:ascii="Times New Roman" w:hAnsi="Times New Roman" w:cs="Times New Roman"/>
          <w:sz w:val="24"/>
        </w:rPr>
        <w:t>,</w:t>
      </w:r>
      <w:r w:rsidRPr="004F7943">
        <w:rPr>
          <w:rFonts w:ascii="Times New Roman" w:hAnsi="Times New Roman" w:cs="Times New Roman"/>
          <w:sz w:val="24"/>
        </w:rPr>
        <w:t xml:space="preserve"> and provid</w:t>
      </w:r>
      <w:r w:rsidR="00E6451F">
        <w:rPr>
          <w:rFonts w:ascii="Times New Roman" w:hAnsi="Times New Roman" w:cs="Times New Roman"/>
          <w:sz w:val="24"/>
        </w:rPr>
        <w:t>ing</w:t>
      </w:r>
      <w:r w:rsidRPr="004F7943">
        <w:rPr>
          <w:rFonts w:ascii="Times New Roman" w:hAnsi="Times New Roman" w:cs="Times New Roman"/>
          <w:sz w:val="24"/>
        </w:rPr>
        <w:t xml:space="preserve"> insights.</w:t>
      </w:r>
    </w:p>
    <w:p w14:paraId="5DB49E9A" w14:textId="77777777" w:rsidR="004F7943" w:rsidRDefault="004F7943" w:rsidP="004F7943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</w:rPr>
      </w:pPr>
    </w:p>
    <w:p w14:paraId="4444ABAB" w14:textId="6C24E00F" w:rsidR="008270F2" w:rsidRPr="004F7943" w:rsidRDefault="008270F2" w:rsidP="004F7943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4F7943">
        <w:rPr>
          <w:rFonts w:ascii="Times New Roman" w:hAnsi="Times New Roman" w:cs="Times New Roman"/>
          <w:b/>
          <w:bCs/>
          <w:sz w:val="24"/>
        </w:rPr>
        <w:t>ENGINEERING PROJECT EXPERIENCE</w:t>
      </w:r>
    </w:p>
    <w:p w14:paraId="46B1988B" w14:textId="6201FEB8" w:rsidR="008270F2" w:rsidRPr="004F7943" w:rsidRDefault="0066063A" w:rsidP="004F7943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 w:hint="eastAsia"/>
          <w:b/>
          <w:bCs/>
          <w:sz w:val="24"/>
        </w:rPr>
        <w:t xml:space="preserve">NAU </w:t>
      </w:r>
      <w:r w:rsidR="008270F2" w:rsidRPr="004F7943">
        <w:rPr>
          <w:rFonts w:ascii="Times New Roman" w:hAnsi="Times New Roman" w:cs="Times New Roman"/>
          <w:b/>
          <w:bCs/>
          <w:sz w:val="24"/>
        </w:rPr>
        <w:t>Capstone Project – Metal 3D Printer – Beyond Commissioning</w:t>
      </w:r>
      <w:r w:rsidR="004F7943" w:rsidRPr="004F7943">
        <w:rPr>
          <w:rFonts w:ascii="Times New Roman" w:hAnsi="Times New Roman" w:cs="Times New Roman"/>
          <w:b/>
          <w:bCs/>
          <w:sz w:val="24"/>
        </w:rPr>
        <w:t xml:space="preserve"> </w:t>
      </w:r>
      <w:r w:rsidR="004F7943">
        <w:rPr>
          <w:rFonts w:ascii="Times New Roman" w:hAnsi="Times New Roman" w:cs="Times New Roman" w:hint="eastAsia"/>
          <w:b/>
          <w:bCs/>
          <w:sz w:val="24"/>
        </w:rPr>
        <w:t xml:space="preserve">    </w:t>
      </w:r>
      <w:r w:rsidR="00D60C55">
        <w:rPr>
          <w:rFonts w:ascii="Times New Roman" w:hAnsi="Times New Roman" w:cs="Times New Roman" w:hint="eastAsia"/>
          <w:b/>
          <w:bCs/>
          <w:sz w:val="24"/>
        </w:rPr>
        <w:t xml:space="preserve">      </w:t>
      </w:r>
      <w:r w:rsidR="007F27CA">
        <w:rPr>
          <w:rFonts w:ascii="Times New Roman" w:hAnsi="Times New Roman" w:cs="Times New Roman" w:hint="eastAsia"/>
          <w:b/>
          <w:bCs/>
          <w:sz w:val="24"/>
        </w:rPr>
        <w:t xml:space="preserve"> </w:t>
      </w:r>
      <w:r w:rsidR="004F7943" w:rsidRPr="004F7943">
        <w:rPr>
          <w:rFonts w:ascii="Times New Roman" w:hAnsi="Times New Roman" w:cs="Times New Roman"/>
          <w:b/>
          <w:bCs/>
          <w:sz w:val="24"/>
        </w:rPr>
        <w:t>Sep</w:t>
      </w:r>
      <w:r w:rsidR="004F7943">
        <w:rPr>
          <w:rFonts w:ascii="Times New Roman" w:hAnsi="Times New Roman" w:cs="Times New Roman" w:hint="eastAsia"/>
          <w:b/>
          <w:bCs/>
          <w:sz w:val="24"/>
        </w:rPr>
        <w:t xml:space="preserve">t </w:t>
      </w:r>
      <w:r w:rsidR="004F7943" w:rsidRPr="004F7943">
        <w:rPr>
          <w:rFonts w:ascii="Times New Roman" w:hAnsi="Times New Roman" w:cs="Times New Roman"/>
          <w:b/>
          <w:bCs/>
          <w:sz w:val="24"/>
        </w:rPr>
        <w:t>2025</w:t>
      </w:r>
      <w:r w:rsidR="004F7943">
        <w:rPr>
          <w:rFonts w:ascii="Times New Roman" w:hAnsi="Times New Roman" w:cs="Times New Roman" w:hint="eastAsia"/>
          <w:b/>
          <w:bCs/>
          <w:sz w:val="24"/>
        </w:rPr>
        <w:t xml:space="preserve"> </w:t>
      </w:r>
      <w:r w:rsidR="004F7943">
        <w:rPr>
          <w:rFonts w:ascii="Times New Roman" w:hAnsi="Times New Roman" w:cs="Times New Roman"/>
          <w:b/>
          <w:bCs/>
          <w:sz w:val="24"/>
        </w:rPr>
        <w:t>–</w:t>
      </w:r>
      <w:r w:rsidR="004F7943">
        <w:rPr>
          <w:rFonts w:ascii="Times New Roman" w:hAnsi="Times New Roman" w:cs="Times New Roman" w:hint="eastAsia"/>
          <w:b/>
          <w:bCs/>
          <w:sz w:val="24"/>
        </w:rPr>
        <w:t xml:space="preserve"> </w:t>
      </w:r>
      <w:r w:rsidR="004F7943" w:rsidRPr="004F7943">
        <w:rPr>
          <w:rFonts w:ascii="Times New Roman" w:hAnsi="Times New Roman" w:cs="Times New Roman"/>
          <w:b/>
          <w:bCs/>
          <w:sz w:val="24"/>
        </w:rPr>
        <w:t>Dec</w:t>
      </w:r>
      <w:r w:rsidR="004F7943">
        <w:rPr>
          <w:rFonts w:ascii="Times New Roman" w:hAnsi="Times New Roman" w:cs="Times New Roman" w:hint="eastAsia"/>
          <w:b/>
          <w:bCs/>
          <w:sz w:val="24"/>
        </w:rPr>
        <w:t xml:space="preserve"> </w:t>
      </w:r>
      <w:r w:rsidR="004F7943" w:rsidRPr="004F7943">
        <w:rPr>
          <w:rFonts w:ascii="Times New Roman" w:hAnsi="Times New Roman" w:cs="Times New Roman"/>
          <w:b/>
          <w:bCs/>
          <w:sz w:val="24"/>
        </w:rPr>
        <w:t>2025</w:t>
      </w:r>
    </w:p>
    <w:p w14:paraId="5D9216AF" w14:textId="77777777" w:rsidR="008270F2" w:rsidRPr="004F7943" w:rsidRDefault="008270F2" w:rsidP="004F7943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/>
          <w:sz w:val="24"/>
        </w:rPr>
        <w:t>Designed a 1:12 scale RC-car steering knuckle optimized for strength, stiffness, and manufacturability.</w:t>
      </w:r>
    </w:p>
    <w:p w14:paraId="487D3215" w14:textId="77777777" w:rsidR="008270F2" w:rsidRPr="004F7943" w:rsidRDefault="008270F2" w:rsidP="004F7943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/>
          <w:sz w:val="24"/>
        </w:rPr>
        <w:t xml:space="preserve">Performed topology optimization in </w:t>
      </w:r>
      <w:proofErr w:type="spellStart"/>
      <w:r w:rsidRPr="004F7943">
        <w:rPr>
          <w:rFonts w:ascii="Times New Roman" w:hAnsi="Times New Roman" w:cs="Times New Roman"/>
          <w:b/>
          <w:bCs/>
          <w:sz w:val="24"/>
        </w:rPr>
        <w:t>nTop</w:t>
      </w:r>
      <w:proofErr w:type="spellEnd"/>
      <w:r w:rsidRPr="004F7943">
        <w:rPr>
          <w:rFonts w:ascii="Times New Roman" w:hAnsi="Times New Roman" w:cs="Times New Roman"/>
          <w:sz w:val="24"/>
        </w:rPr>
        <w:t>, reducing mass while preserving structural integrity.</w:t>
      </w:r>
    </w:p>
    <w:p w14:paraId="05F728CC" w14:textId="77777777" w:rsidR="008270F2" w:rsidRPr="004F7943" w:rsidRDefault="008270F2" w:rsidP="004F7943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/>
          <w:sz w:val="24"/>
        </w:rPr>
        <w:t xml:space="preserve">Conducted static, modal, and fatigue analysis using </w:t>
      </w:r>
      <w:r w:rsidRPr="004F7943">
        <w:rPr>
          <w:rFonts w:ascii="Times New Roman" w:hAnsi="Times New Roman" w:cs="Times New Roman"/>
          <w:b/>
          <w:bCs/>
          <w:sz w:val="24"/>
        </w:rPr>
        <w:t>SolidWorks Simulation</w:t>
      </w:r>
      <w:r w:rsidRPr="004F7943">
        <w:rPr>
          <w:rFonts w:ascii="Times New Roman" w:hAnsi="Times New Roman" w:cs="Times New Roman"/>
          <w:sz w:val="24"/>
        </w:rPr>
        <w:t>.</w:t>
      </w:r>
    </w:p>
    <w:p w14:paraId="75E4D36D" w14:textId="77777777" w:rsidR="008270F2" w:rsidRPr="004F7943" w:rsidRDefault="008270F2" w:rsidP="004F7943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/>
          <w:sz w:val="24"/>
        </w:rPr>
        <w:t>Prepared complete GD&amp;T drawing package, BOM, and manufacturing documentation.</w:t>
      </w:r>
    </w:p>
    <w:p w14:paraId="668FFB13" w14:textId="77777777" w:rsidR="008270F2" w:rsidRPr="004F7943" w:rsidRDefault="008270F2" w:rsidP="004F7943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/>
          <w:sz w:val="24"/>
        </w:rPr>
        <w:t>Coordinated with the machine shop for fabrication of Ti-6Al-4V and 316SS build plates; managed purchasing and material preparation for metal 3D printing.</w:t>
      </w:r>
    </w:p>
    <w:p w14:paraId="3C9FF91F" w14:textId="77777777" w:rsidR="008270F2" w:rsidRPr="004F7943" w:rsidRDefault="008270F2" w:rsidP="004F7943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/>
          <w:sz w:val="24"/>
        </w:rPr>
        <w:t xml:space="preserve">Gained hands-on experience with GE Additive </w:t>
      </w:r>
      <w:proofErr w:type="spellStart"/>
      <w:r w:rsidRPr="004F7943">
        <w:rPr>
          <w:rFonts w:ascii="Times New Roman" w:hAnsi="Times New Roman" w:cs="Times New Roman"/>
          <w:sz w:val="24"/>
        </w:rPr>
        <w:t>MLab</w:t>
      </w:r>
      <w:proofErr w:type="spellEnd"/>
      <w:r w:rsidRPr="004F7943">
        <w:rPr>
          <w:rFonts w:ascii="Times New Roman" w:hAnsi="Times New Roman" w:cs="Times New Roman"/>
          <w:sz w:val="24"/>
        </w:rPr>
        <w:t xml:space="preserve"> 100R workflows, </w:t>
      </w:r>
      <w:proofErr w:type="spellStart"/>
      <w:r w:rsidRPr="004F7943">
        <w:rPr>
          <w:rFonts w:ascii="Times New Roman" w:hAnsi="Times New Roman" w:cs="Times New Roman"/>
          <w:sz w:val="24"/>
        </w:rPr>
        <w:t>recoater</w:t>
      </w:r>
      <w:proofErr w:type="spellEnd"/>
      <w:r w:rsidRPr="004F7943">
        <w:rPr>
          <w:rFonts w:ascii="Times New Roman" w:hAnsi="Times New Roman" w:cs="Times New Roman"/>
          <w:sz w:val="24"/>
        </w:rPr>
        <w:t xml:space="preserve"> blade selection, powder specifications, and build-plate machining requirements.</w:t>
      </w:r>
    </w:p>
    <w:p w14:paraId="4880424D" w14:textId="77777777" w:rsidR="008270F2" w:rsidRPr="004F7943" w:rsidRDefault="008270F2" w:rsidP="004F7943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</w:rPr>
      </w:pPr>
    </w:p>
    <w:p w14:paraId="1253BA63" w14:textId="314F599D" w:rsidR="008270F2" w:rsidRPr="004F7943" w:rsidRDefault="00D60C55" w:rsidP="004F7943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 w:hint="eastAsia"/>
          <w:b/>
          <w:bCs/>
          <w:sz w:val="24"/>
        </w:rPr>
        <w:t>OTHER</w:t>
      </w:r>
      <w:r w:rsidR="008270F2" w:rsidRPr="004F7943">
        <w:rPr>
          <w:rFonts w:ascii="Times New Roman" w:hAnsi="Times New Roman" w:cs="Times New Roman"/>
          <w:b/>
          <w:bCs/>
          <w:sz w:val="24"/>
        </w:rPr>
        <w:t xml:space="preserve"> SKILLS</w:t>
      </w:r>
    </w:p>
    <w:p w14:paraId="31221692" w14:textId="77777777" w:rsidR="008270F2" w:rsidRPr="004F7943" w:rsidRDefault="008270F2" w:rsidP="004F7943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4F7943">
        <w:rPr>
          <w:rFonts w:ascii="Times New Roman" w:hAnsi="Times New Roman" w:cs="Times New Roman"/>
          <w:b/>
          <w:bCs/>
          <w:sz w:val="24"/>
        </w:rPr>
        <w:t>Software</w:t>
      </w:r>
    </w:p>
    <w:p w14:paraId="03C8B822" w14:textId="77777777" w:rsidR="008270F2" w:rsidRPr="00D60C55" w:rsidRDefault="008270F2" w:rsidP="004F7943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D60C55">
        <w:rPr>
          <w:rFonts w:ascii="Times New Roman" w:hAnsi="Times New Roman" w:cs="Times New Roman"/>
          <w:sz w:val="24"/>
        </w:rPr>
        <w:t xml:space="preserve">SolidWorks (CAD/FEA), ANSYS Fluent, </w:t>
      </w:r>
      <w:proofErr w:type="spellStart"/>
      <w:r w:rsidRPr="00D60C55">
        <w:rPr>
          <w:rFonts w:ascii="Times New Roman" w:hAnsi="Times New Roman" w:cs="Times New Roman"/>
          <w:sz w:val="24"/>
        </w:rPr>
        <w:t>nTop</w:t>
      </w:r>
      <w:proofErr w:type="spellEnd"/>
      <w:r w:rsidRPr="00D60C55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D60C55">
        <w:rPr>
          <w:rFonts w:ascii="Times New Roman" w:hAnsi="Times New Roman" w:cs="Times New Roman"/>
          <w:sz w:val="24"/>
        </w:rPr>
        <w:t>SimScale</w:t>
      </w:r>
      <w:proofErr w:type="spellEnd"/>
      <w:r w:rsidRPr="00D60C55">
        <w:rPr>
          <w:rFonts w:ascii="Times New Roman" w:hAnsi="Times New Roman" w:cs="Times New Roman"/>
          <w:sz w:val="24"/>
        </w:rPr>
        <w:t>, MATLAB</w:t>
      </w:r>
    </w:p>
    <w:p w14:paraId="02D9EF88" w14:textId="6D17E384" w:rsidR="008270F2" w:rsidRPr="004F7943" w:rsidRDefault="008270F2" w:rsidP="004F794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/>
          <w:b/>
          <w:bCs/>
          <w:sz w:val="24"/>
        </w:rPr>
        <w:t>Programming</w:t>
      </w:r>
    </w:p>
    <w:p w14:paraId="273AD00B" w14:textId="4CCBA1D1" w:rsidR="004F7943" w:rsidRDefault="008270F2" w:rsidP="004F7943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F7943">
        <w:rPr>
          <w:rFonts w:ascii="Times New Roman" w:hAnsi="Times New Roman" w:cs="Times New Roman"/>
          <w:sz w:val="24"/>
        </w:rPr>
        <w:t>MATLAB</w:t>
      </w:r>
      <w:r w:rsidR="0074526D">
        <w:rPr>
          <w:rFonts w:ascii="Times New Roman" w:hAnsi="Times New Roman" w:cs="Times New Roman" w:hint="eastAsia"/>
          <w:sz w:val="24"/>
        </w:rPr>
        <w:t>, C Language</w:t>
      </w:r>
    </w:p>
    <w:p w14:paraId="115C3BE7" w14:textId="70247526" w:rsidR="00D60C55" w:rsidRPr="00D60C55" w:rsidRDefault="00D60C55" w:rsidP="00D60C55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D60C55">
        <w:rPr>
          <w:rFonts w:ascii="Times New Roman" w:hAnsi="Times New Roman" w:cs="Times New Roman" w:hint="eastAsia"/>
          <w:b/>
          <w:bCs/>
          <w:sz w:val="24"/>
        </w:rPr>
        <w:t>Language</w:t>
      </w:r>
    </w:p>
    <w:p w14:paraId="780B53A4" w14:textId="604EFA0A" w:rsidR="00D60C55" w:rsidRPr="00D60C55" w:rsidRDefault="00D60C55" w:rsidP="00D60C55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D60C55">
        <w:rPr>
          <w:rFonts w:ascii="Times New Roman" w:hAnsi="Times New Roman" w:cs="Times New Roman" w:hint="eastAsia"/>
          <w:sz w:val="24"/>
        </w:rPr>
        <w:t xml:space="preserve">Native in Chinese, Fluent in English (Language of Instruction for undergraduate education) </w:t>
      </w:r>
    </w:p>
    <w:sectPr w:rsidR="00D60C55" w:rsidRPr="00D60C55" w:rsidSect="00D60C55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130C9" w14:textId="77777777" w:rsidR="00FA29B4" w:rsidRDefault="00FA29B4" w:rsidP="0074526D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4A6F66F3" w14:textId="77777777" w:rsidR="00FA29B4" w:rsidRDefault="00FA29B4" w:rsidP="0074526D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98A26" w14:textId="77777777" w:rsidR="00FA29B4" w:rsidRDefault="00FA29B4" w:rsidP="0074526D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4D951BF7" w14:textId="77777777" w:rsidR="00FA29B4" w:rsidRDefault="00FA29B4" w:rsidP="0074526D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E662E"/>
    <w:multiLevelType w:val="multilevel"/>
    <w:tmpl w:val="734CB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284244"/>
    <w:multiLevelType w:val="multilevel"/>
    <w:tmpl w:val="F6525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A65511"/>
    <w:multiLevelType w:val="multilevel"/>
    <w:tmpl w:val="60DA1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650E30"/>
    <w:multiLevelType w:val="hybridMultilevel"/>
    <w:tmpl w:val="F4449B9E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35343FB7"/>
    <w:multiLevelType w:val="multilevel"/>
    <w:tmpl w:val="27D6C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59348942">
    <w:abstractNumId w:val="4"/>
  </w:num>
  <w:num w:numId="2" w16cid:durableId="2078550984">
    <w:abstractNumId w:val="2"/>
  </w:num>
  <w:num w:numId="3" w16cid:durableId="1946569156">
    <w:abstractNumId w:val="0"/>
  </w:num>
  <w:num w:numId="4" w16cid:durableId="1474715441">
    <w:abstractNumId w:val="1"/>
  </w:num>
  <w:num w:numId="5" w16cid:durableId="13123666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3MjK2tDQzsjAGMpV0lIJTi4sz8/NACoxqAW4KTQssAAAA"/>
  </w:docVars>
  <w:rsids>
    <w:rsidRoot w:val="007B5A43"/>
    <w:rsid w:val="000D08D0"/>
    <w:rsid w:val="00102479"/>
    <w:rsid w:val="003C373C"/>
    <w:rsid w:val="004F7943"/>
    <w:rsid w:val="0066063A"/>
    <w:rsid w:val="006D476D"/>
    <w:rsid w:val="0074526D"/>
    <w:rsid w:val="007B5A43"/>
    <w:rsid w:val="007F27CA"/>
    <w:rsid w:val="008270F2"/>
    <w:rsid w:val="00A65E86"/>
    <w:rsid w:val="00D60C55"/>
    <w:rsid w:val="00E6451F"/>
    <w:rsid w:val="00E71E50"/>
    <w:rsid w:val="00ED2BCD"/>
    <w:rsid w:val="00F7517F"/>
    <w:rsid w:val="00FA2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9A0A25"/>
  <w15:chartTrackingRefBased/>
  <w15:docId w15:val="{F62224ED-9B7B-417E-B778-9DC9D0E71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7B5A43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B5A4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B5A43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B5A43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B5A43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B5A43"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B5A43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B5A43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B5A43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B5A43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7B5A4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7B5A4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7B5A43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7B5A43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7B5A43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7B5A43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7B5A43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7B5A43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7B5A43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7B5A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7B5A43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7B5A43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7B5A4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7B5A43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7B5A43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7B5A43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7B5A4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7B5A43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7B5A43"/>
    <w:rPr>
      <w:b/>
      <w:bCs/>
      <w:smallCaps/>
      <w:color w:val="0F4761" w:themeColor="accent1" w:themeShade="BF"/>
      <w:spacing w:val="5"/>
    </w:rPr>
  </w:style>
  <w:style w:type="character" w:styleId="ae">
    <w:name w:val="Hyperlink"/>
    <w:basedOn w:val="a0"/>
    <w:uiPriority w:val="99"/>
    <w:unhideWhenUsed/>
    <w:rsid w:val="004F7943"/>
    <w:rPr>
      <w:color w:val="467886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4F7943"/>
    <w:rPr>
      <w:color w:val="605E5C"/>
      <w:shd w:val="clear" w:color="auto" w:fill="E1DFDD"/>
    </w:rPr>
  </w:style>
  <w:style w:type="paragraph" w:styleId="af0">
    <w:name w:val="header"/>
    <w:basedOn w:val="a"/>
    <w:link w:val="af1"/>
    <w:uiPriority w:val="99"/>
    <w:unhideWhenUsed/>
    <w:rsid w:val="0074526D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1">
    <w:name w:val="页眉 字符"/>
    <w:basedOn w:val="a0"/>
    <w:link w:val="af0"/>
    <w:uiPriority w:val="99"/>
    <w:rsid w:val="0074526D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74526D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3">
    <w:name w:val="页脚 字符"/>
    <w:basedOn w:val="a0"/>
    <w:link w:val="af2"/>
    <w:uiPriority w:val="99"/>
    <w:rsid w:val="0074526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32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18961190396@163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</Pages>
  <Words>398</Words>
  <Characters>2273</Characters>
  <Application>Microsoft Office Word</Application>
  <DocSecurity>0</DocSecurity>
  <Lines>18</Lines>
  <Paragraphs>5</Paragraphs>
  <ScaleCrop>false</ScaleCrop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chao Jiang</dc:creator>
  <cp:keywords/>
  <dc:description/>
  <cp:lastModifiedBy>David Huang</cp:lastModifiedBy>
  <cp:revision>13</cp:revision>
  <dcterms:created xsi:type="dcterms:W3CDTF">2025-12-05T07:54:00Z</dcterms:created>
  <dcterms:modified xsi:type="dcterms:W3CDTF">2025-12-09T05:36:00Z</dcterms:modified>
</cp:coreProperties>
</file>